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Italy</w:t>
      </w:r>
      <w:r>
        <w:t xml:space="preserve"> </w:t>
      </w:r>
      <w:r>
        <w:t xml:space="preserve">Naples</w:t>
      </w:r>
    </w:p>
    <w:bookmarkStart w:id="20" w:name="X30d48985e77becd0ce175b32fd8a5768f86a34e"/>
    <w:p>
      <w:pPr>
        <w:pStyle w:val="Heading1"/>
      </w:pPr>
      <w:r>
        <w:t xml:space="preserve">Statement of Purpose: A Photographer's Vision for Italy Naples</w:t>
      </w:r>
    </w:p>
    <w:p>
      <w:pPr>
        <w:pStyle w:val="FirstParagraph"/>
      </w:pPr>
      <w:r>
        <w:t xml:space="preserve">As a dedicated professional Photographer, I present this Statement of Purpose to articulate my profound commitment to establishing my artistic practice within the vibrant cultural landscape of Italy Naples. My journey as a visual storyteller has been deeply shaped by the interplay between human emotion and urban narrative, and Naples represents the ultimate convergence of these elements—a city where history breathes through every alleyway, and light transforms ordinary moments into timeless artistry. This Statement of Purpose details my professional trajectory, artistic philosophy, and unwavering dedication to contributing meaningfully to Naples' visual legacy as a Photographer.</w:t>
      </w:r>
    </w:p>
    <w:p>
      <w:pPr>
        <w:pStyle w:val="BodyText"/>
      </w:pPr>
      <w:r>
        <w:t xml:space="preserve">My photographic journey began during my undergraduate studies in Visual Arts at the University of Milan, where I developed a signature style focused on documentary storytelling through candid street photography. I immersed myself in the complexities of urban environments, capturing raw human interactions across Milan’s historic districts and marginalized neighborhoods. However, it was a transformative semester spent studying Italian culture at the University of Naples Federico II that ignited my singular passion for this city. Walking through Spaccanapoli at dawn, witnessing fishermen mend nets along the Mergellina coast, or observing elderly Neapolitans savor espresso in shadowed piazzas—these moments crystallized Naples as more than a location; it is a living archive of resilience and joy. This experience fundamentally altered my approach to photography: I realized that authentic storytelling requires immersion, patience, and a deep respect for cultural context—principles I now apply rigorously in every project.</w:t>
      </w:r>
    </w:p>
    <w:p>
      <w:pPr>
        <w:pStyle w:val="BodyText"/>
      </w:pPr>
      <w:r>
        <w:t xml:space="preserve">As an established Photographer with five years of professional experience, I have honed my craft through international collaborations including a residency at the Venice Biennale (2021) and a commission for UNESCO’s "Living Heritage" project documenting Mediterranean coastal communities. My portfolio—featured in magazines like *Vogue Italia* and *National Geographic Traveler*—centers on intimate portrayals of community life, blending technical precision with emotional authenticity. Yet, I have always felt that Naples holds the most compelling narrative for a Photographer seeking to transcend mere aesthetics. The city’s layered identity—the Greek roots beneath Baroque facades, the enduring spirit of its people through economic hardship, and its culinary traditions that are literally woven into daily existence—offers a photographic canvas unmatched in Europe. This is not just my artistic destination; it is where I believe my work can achieve its highest purpose.</w:t>
      </w:r>
    </w:p>
    <w:p>
      <w:pPr>
        <w:pStyle w:val="BodyText"/>
      </w:pPr>
      <w:r>
        <w:t xml:space="preserve">My Statement of Purpose for working in Italy Naples stems from a conviction that photography must serve as both witness and catalyst. In Naples, I envision creating two complementary bodies of work: first, a long-term documentary series titled *Napoli Viva*—a visual chronicle of intergenerational traditions in neighborhoods like Chiaia and Quartieri Spagnoli, focusing on artisans preserving ancient crafts; second, collaborative projects with local NGOs such as "Napoli Bene Comune" to visually advocate for sustainable tourism that empowers residents rather than exploiting them. As a Photographer committed to ethical practice, I will ensure all subjects are partners in this storytelling process—through informed consent workshops and shared creative control. This approach aligns with Naples’ ethos of *la vita* (life) lived openly, where the camera becomes a bridge between observer and community.</w:t>
      </w:r>
    </w:p>
    <w:p>
      <w:pPr>
        <w:pStyle w:val="BodyText"/>
      </w:pPr>
      <w:r>
        <w:t xml:space="preserve">Italy Naples presents unique opportunities that demand a Photographer’s nuanced understanding of its social fabric. Unlike generic travel photography, my work will reject exoticized tropes in favor of depth—documenting how Neapolitans navigate modernity while honoring their past. For instance, I plan to photograph the intersection of traditional *sfogliatella* baking and contemporary food movements in historic bakeries, or the quiet dignity of street performers against backdrop of crumbling palazzi. These narratives require more than technical skill; they demand linguistic fluency (I am fluent in Italian), cultural empathy, and a willingness to listen. My prior work with migrant communities across Southern Italy has taught me that true connection begins with humility—a principle I will apply daily while photographing in Naples.</w:t>
      </w:r>
    </w:p>
    <w:p>
      <w:pPr>
        <w:pStyle w:val="BodyText"/>
      </w:pPr>
      <w:r>
        <w:t xml:space="preserve">Furthermore, I recognize that Naples’ photographic potential is intertwined with its challenges. As a Photographer engaged in social issues, I aim to address urban decay not through voyeurism but through solutions-focused visual narratives. Collaborating with local universities like L’Università degli Studi di Napoli "L'Orientale," I propose curating an exhibition *Napoli: Past, Present, Future* that pairs my photographs with data on heritage conservation efforts—showing how art can drive civic engagement. This project would resonate deeply in Italy Naples where public spaces are both battlegrounds and sanctuaries for community identity.</w:t>
      </w:r>
    </w:p>
    <w:p>
      <w:pPr>
        <w:pStyle w:val="BodyText"/>
      </w:pPr>
      <w:r>
        <w:t xml:space="preserve">My long-term vision extends beyond personal projects. I seek to mentor emerging Neapolitan Photographers through workshops at the Centro Internazionale di Fotografia, teaching how to balance artistic integrity with cultural sensitivity. In a city where photography often serves tourism rather than truth, I hope to cultivate a new generation that sees Naples not as a postcard but as a pulsating reality. This aligns perfectly with my belief that the most powerful Statement of Purpose for any Photographer must be actionable—a roadmap for meaningful contribution, not just personal aspiration.</w:t>
      </w:r>
    </w:p>
    <w:p>
      <w:pPr>
        <w:pStyle w:val="BodyText"/>
      </w:pPr>
      <w:r>
        <w:t xml:space="preserve">Why Naples specifically? Because here, the sun falls differently on ancient stones; because laughter echoes from courtyards where Roman ruins lie hidden; because every espresso cup contains a century of stories. As a Photographer, I have spent years seeking this kind of alchemy—where light and life converge to create something greater than the sum of its parts. Italy Naples offers that convergence in its rawest, most beautiful form. My Statement of Purpose is not merely an application; it is a promise to honor this city through my lens with the reverence it deserves.</w:t>
      </w:r>
    </w:p>
    <w:p>
      <w:pPr>
        <w:pStyle w:val="BodyText"/>
      </w:pPr>
      <w:r>
        <w:t xml:space="preserve">In conclusion, I approach this opportunity as more than a career move—I see it as the culmination of my artistic mission. To work as a Photographer in Italy Naples is to join an unbroken chain of storytellers who have seen beauty in chaos and dignity in struggle. With technical expertise, cultural humility, and an insatiable curiosity for human connection, I am prepared to contribute not just images, but a deeper understanding of what it means to be Neapolitan. My portfolio proves my skill; my heart confirms my purpose. I stand ready to document Naples’ soul with the care it merits—for the city deserves nothing less than authenticity through the lens of a Photographer who has learned that in Naples, every frame holds eter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Italy Naples</dc:title>
  <dc:creator/>
  <dc:language>en</dc:language>
  <cp:keywords/>
  <dcterms:created xsi:type="dcterms:W3CDTF">2026-07-23T06:55:53Z</dcterms:created>
  <dcterms:modified xsi:type="dcterms:W3CDTF">2026-07-23T06:55:53Z</dcterms:modified>
</cp:coreProperties>
</file>

<file path=docProps/custom.xml><?xml version="1.0" encoding="utf-8"?>
<Properties xmlns="http://schemas.openxmlformats.org/officeDocument/2006/custom-properties" xmlns:vt="http://schemas.openxmlformats.org/officeDocument/2006/docPropsVTypes"/>
</file>